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police-officer-training-program"/>
    <w:p>
      <w:pPr>
        <w:pStyle w:val="Heading2"/>
      </w:pPr>
      <w:r>
        <w:t xml:space="preserve">POLICE OFFICER TRAINING PROGRAM</w:t>
      </w:r>
    </w:p>
    <w:bookmarkEnd w:id="20"/>
    <w:bookmarkEnd w:id="21"/>
    <w:p>
      <w:pPr>
        <w:pStyle w:val="FirstParagraph"/>
      </w:pPr>
      <w:r>
        <w:t xml:space="preserve">Date: October 26, 2023</w:t>
      </w:r>
    </w:p>
    <w:p>
      <w:pPr>
        <w:pStyle w:val="BodyText"/>
      </w:pPr>
      <w:r>
        <w:t xml:space="preserve">His Excellency Sheikh Mohammed Al-Sabah</w:t>
      </w:r>
    </w:p>
    <w:p>
      <w:pPr>
        <w:pStyle w:val="BodyText"/>
      </w:pPr>
      <w:r>
        <w:t xml:space="preserve">Director General of Police Force</w:t>
      </w:r>
    </w:p>
    <w:p>
      <w:pPr>
        <w:pStyle w:val="BodyText"/>
      </w:pPr>
      <w:r>
        <w:t xml:space="preserve">Kuwait Police Headquarters</w:t>
      </w:r>
    </w:p>
    <w:p>
      <w:pPr>
        <w:pStyle w:val="BodyText"/>
      </w:pPr>
      <w:r>
        <w:t xml:space="preserve">P.O. Box 2600, Safat 13017</w:t>
      </w:r>
    </w:p>
    <w:p>
      <w:pPr>
        <w:pStyle w:val="BodyText"/>
      </w:pPr>
      <w:r>
        <w:t xml:space="preserve">Kuwait City, State of Kuwait</w:t>
      </w:r>
    </w:p>
    <w:bookmarkStart w:id="23" w:name="Xfc27d04177edc996c3b9f0d0d6c62bd12ca08ab"/>
    <w:p>
      <w:pPr>
        <w:pStyle w:val="Heading2"/>
      </w:pPr>
      <w:r>
        <w:t xml:space="preserve">Subject: Application for Police Officer Internship Program at Kuwait Police Force, Kuwait City</w:t>
      </w:r>
    </w:p>
    <w:p>
      <w:pPr>
        <w:pStyle w:val="FirstParagraph"/>
      </w:pPr>
      <w:r>
        <w:t xml:space="preserve">Dear Director General,</w:t>
      </w:r>
    </w:p>
    <w:p>
      <w:pPr>
        <w:pStyle w:val="BodyText"/>
      </w:pPr>
      <w:r>
        <w:t xml:space="preserve">With profound respect for the esteemed traditions of law enforcement in our beloved nation and a deep-seated commitment to public service, I am writing to express my enthusiastic application for the Police Officer Internship Program within the Kuwait Police Force, specifically targeting the prestigious opportunity based in Kuwait City. As a dedicated student with unwavering aspirations to serve as a professional Police Officer in one of the world's most dynamic Gulf capitals, I believe this internship represents not merely an educational pathway but a vital step toward fulfilling my lifelong ambition to contribute meaningfully to the security and prosperity of Kuwait City.</w:t>
      </w:r>
    </w:p>
    <w:p>
      <w:pPr>
        <w:pStyle w:val="BodyText"/>
      </w:pPr>
      <w:r>
        <w:t xml:space="preserve">My academic journey at Kuwait University’s College of Criminal Justice has equipped me with comprehensive theoretical knowledge relevant to modern policing. I have excelled in courses including "Criminal Justice Systems," "Community Policing Strategies," and "Islamic Ethics in Law Enforcement," consistently ranking among the top 5% of my cohort. These studies have provided me with critical insights into the unique challenges of maintaining order within a cosmopolitan city like Kuwait City, where cultural diversity, rapid urbanization, and international connectivity demand sophisticated policing approaches that honor both Kuwaiti traditions and contemporary global best practices.</w:t>
      </w:r>
    </w:p>
    <w:p>
      <w:pPr>
        <w:pStyle w:val="BodyText"/>
      </w:pPr>
      <w:r>
        <w:t xml:space="preserve">What distinguishes this Internship Application Letter is my profound understanding of Kuwait City’s specific security landscape. Having grown up in the heart of the capital – witnessing firsthand how Al-Salmiya, Salmiya, and the Central Business District operate – I possess intimate knowledge of neighborhood dynamics that textbooks cannot convey. During summer 2023, I volunteered with local community safety initiatives in Hawalli Governorate, assisting officers during public events and learning about traffic management protocols in areas like the bustling Souq Al-Mubarakiya. This experience solidified my conviction that effective policing requires not just authority but cultural empathy – a principle deeply embedded in the Kuwait Police Force’s mission statement.</w:t>
      </w:r>
    </w:p>
    <w:p>
      <w:pPr>
        <w:pStyle w:val="BodyText"/>
      </w:pPr>
      <w:r>
        <w:t xml:space="preserve">My physical fitness regimen, maintained through daily training at Al-Shabab Sports Club and completion of the Kuwaiti National Fitness Certification (Level 3), ensures I meet all physiological standards expected of future officers. More importantly, I have developed exceptional crisis response capabilities through emergency first-aid training certified by the Kuwait Red Crescent Society. When a fire broke out in my neighborhood last year, my ability to coordinate evacuation efforts while calmly directing residents demonstrated my readiness for high-pressure scenarios – precisely the type of incident I hope to assist with during this internship.</w:t>
      </w:r>
    </w:p>
    <w:p>
      <w:pPr>
        <w:pStyle w:val="BodyText"/>
      </w:pPr>
      <w:r>
        <w:t xml:space="preserve">What truly sets me apart is my dedication to understanding how Police Officer duties intersect with Kuwait City’s unique socio-cultural fabric. I have studied extensively the historical context of the Kuwaiti police force, from its establishment in 1920 through its evolution into a modern security institution. I particularly admire how the force has integrated community policing models while preserving our national identity – a balance I aim to embody during my internship. My fluency in Arabic (native), English (Fluent), and basic Spanish (for communicating with expatriate communities) positions me to bridge cultural gaps effectively within Kuwait City’s diverse population.</w:t>
      </w:r>
    </w:p>
    <w:p>
      <w:pPr>
        <w:pStyle w:val="BodyText"/>
      </w:pPr>
      <w:r>
        <w:t xml:space="preserve">I recognize that the Police Officer Internship Program in Kuwait City represents a privilege requiring rigorous dedication. I am prepared to commit fully to the demanding schedule, including early shifts during Ramadan and deployment during national events like National Day celebrations. My family has provided unwavering support for this application, with my father (a retired Lieutenant Colonel in the Kuwaiti Armed Forces) emphasizing that "true service begins not with rank but with humility." This philosophy guides my approach to this internship opportunity.</w:t>
      </w:r>
    </w:p>
    <w:p>
      <w:pPr>
        <w:pStyle w:val="BodyText"/>
      </w:pPr>
      <w:r>
        <w:t xml:space="preserve">As I contemplate contributing to the safety of landmarks such as the Grand Mosque, Sheikh Abdullah Al-Salem Cultural Centre, and our bustling Corniche, I am struck by how modern policing in Kuwait City blends historical reverence with technological innovation. The department's recent implementation of AI-driven traffic monitoring systems and community engagement apps demonstrates a forward-thinking approach that aligns perfectly with my desire to learn cutting-edge methodologies while preserving core values of trust between officers and citizens.</w:t>
      </w:r>
    </w:p>
    <w:p>
      <w:pPr>
        <w:pStyle w:val="BodyText"/>
      </w:pPr>
      <w:r>
        <w:t xml:space="preserve">My commitment extends beyond the internship period. I have already begun developing a community outreach proposal focused on youth engagement in Kuwait City’s residential areas – an initiative designed to prevent crime through mentorship, which I intend to present upon completing this training. This proactive mindset reflects the forward-looking attitude of the modern Police Officer in today's Kuwait City, where prevention is as crucial as response.</w:t>
      </w:r>
    </w:p>
    <w:p>
      <w:pPr>
        <w:pStyle w:val="BodyText"/>
      </w:pPr>
      <w:r>
        <w:t xml:space="preserve">I understand that selecting candidates for this prestigious program requires exceptional standards, and I assure you my application represents not just an academic achievement but a lifelong commitment to service. The opportunity to learn directly from veteran officers who have protected Kuwait City through periods of both peace and global uncertainty is the highest honor I could seek in my professional development.</w:t>
      </w:r>
    </w:p>
    <w:p>
      <w:pPr>
        <w:pStyle w:val="BodyText"/>
      </w:pPr>
      <w:r>
        <w:t xml:space="preserve">As the capital city where tradition meets modernity, Kuwait City embodies the essence of our national spirit – a spirit I am honored to serve. Thank you for considering my application for this vital Police Officer Internship position. I have enclosed all required documents and welcome the opportunity to discuss how my qualifications align with your strategic goals during an interview at your earliest convenience.</w:t>
      </w:r>
    </w:p>
    <w:p>
      <w:pPr>
        <w:pStyle w:val="BodyText"/>
      </w:pPr>
      <w:r>
        <w:t xml:space="preserve">With utmost respect and eagerness to serve,</w:t>
      </w:r>
    </w:p>
    <w:bookmarkStart w:id="22" w:name="ahmed-al-sayed-hassan"/>
    <w:p>
      <w:pPr>
        <w:pStyle w:val="Heading3"/>
      </w:pPr>
      <w:r>
        <w:t xml:space="preserve">Ahmed Al-Sayed Hassan</w:t>
      </w:r>
    </w:p>
    <w:p>
      <w:pPr>
        <w:pStyle w:val="FirstParagraph"/>
      </w:pPr>
      <w:r>
        <w:t xml:space="preserve">Kuwaiti Citizen | Student ID: KU2021-8745</w:t>
      </w:r>
    </w:p>
    <w:p>
      <w:pPr>
        <w:pStyle w:val="BodyText"/>
      </w:pPr>
      <w:r>
        <w:t xml:space="preserve">College of Criminal Justice, Kuwait University</w:t>
      </w:r>
    </w:p>
    <w:p>
      <w:pPr>
        <w:pStyle w:val="BodyText"/>
      </w:pPr>
      <w:r>
        <w:t xml:space="preserve">+965 9998 7654 | ahmed.al-sayed@ku.edu.kw</w:t>
      </w:r>
    </w:p>
    <w:bookmarkEnd w:id="22"/>
    <w:p>
      <w:pPr>
        <w:pStyle w:val="BodyText"/>
      </w:pPr>
      <w:r>
        <w:t xml:space="preserve">Enclosures:</w:t>
      </w:r>
    </w:p>
    <w:p>
      <w:pPr>
        <w:numPr>
          <w:ilvl w:val="0"/>
          <w:numId w:val="1001"/>
        </w:numPr>
        <w:pStyle w:val="Compact"/>
      </w:pPr>
      <w:r>
        <w:t xml:space="preserve">Academic Transcripts (GPA 3.8/4.0)</w:t>
      </w:r>
    </w:p>
    <w:p>
      <w:pPr>
        <w:numPr>
          <w:ilvl w:val="0"/>
          <w:numId w:val="1001"/>
        </w:numPr>
        <w:pStyle w:val="Compact"/>
      </w:pPr>
      <w:r>
        <w:t xml:space="preserve">National Fitness Certification</w:t>
      </w:r>
    </w:p>
    <w:p>
      <w:pPr>
        <w:numPr>
          <w:ilvl w:val="0"/>
          <w:numId w:val="1001"/>
        </w:numPr>
        <w:pStyle w:val="Compact"/>
      </w:pPr>
      <w:r>
        <w:t xml:space="preserve">Red Crescent Emergency First-Aid Certificate</w:t>
      </w:r>
    </w:p>
    <w:p>
      <w:pPr>
        <w:numPr>
          <w:ilvl w:val="0"/>
          <w:numId w:val="1001"/>
        </w:numPr>
        <w:pStyle w:val="Compact"/>
      </w:pPr>
      <w:r>
        <w:t xml:space="preserve">Letters of Recommendation from Professors &amp; Community Leader</w:t>
      </w:r>
    </w:p>
    <w:p>
      <w:pPr>
        <w:pStyle w:val="FirstParagraph"/>
      </w:pPr>
      <w:r>
        <w:t xml:space="preserve">This document constitutes a formal Internship Application Letter for the Police Officer position within Kuwait Police Force, specifically targeting operations in Kuwait City as per the requirements of the Ministry of Interior's Youth Development Program.</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13:23:48Z</dcterms:created>
  <dcterms:modified xsi:type="dcterms:W3CDTF">2026-07-23T13:23:48Z</dcterms:modified>
</cp:coreProperties>
</file>

<file path=docProps/custom.xml><?xml version="1.0" encoding="utf-8"?>
<Properties xmlns="http://schemas.openxmlformats.org/officeDocument/2006/custom-properties" xmlns:vt="http://schemas.openxmlformats.org/officeDocument/2006/docPropsVTypes"/>
</file>